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</w:t>
      </w:r>
    </w:p>
    <w:p>
      <w:pPr>
        <w:pStyle w:val="Author"/>
      </w:pPr>
      <w:r>
        <w:t xml:space="preserve">Clinton</w:t>
      </w:r>
      <w:r>
        <w:t xml:space="preserve"> </w:t>
      </w:r>
      <w:r>
        <w:t xml:space="preserve">Tippet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-am-going-to-create-four-vectors-two-which-will-have-a-normal-distribution-and-two-an-exponential-distribution.-i-will-then-use-these-vectors-to-perform-the-bootstrap-technique-in-order-to-show-examples-of-central-limit-theorem."/>
      <w:bookmarkEnd w:id="21"/>
      <w:r>
        <w:t xml:space="preserve">I am going to create four vectors, two which will have a normal distribution and two an exponential distribution. I will then use these vectors to perform the bootstrap technique in order to show examples of Central Limit Theorem.</w:t>
      </w:r>
    </w:p>
    <w:p>
      <w:pPr>
        <w:pStyle w:val="SourceCode"/>
      </w:pPr>
      <w:r>
        <w:rPr>
          <w:rStyle w:val="NormalTok"/>
        </w:rPr>
        <w:t xml:space="preserve">sam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-created-two-vectors-with-a-normal-distribution.-each-of-these-are-unique-and-contain-vastly-different-sizes-and-amounts."/>
      <w:bookmarkEnd w:id="24"/>
      <w:r>
        <w:t xml:space="preserve">I created two vectors with a normal distribution. Each of these are unique, and contain vastly different sizes and amounts.</w:t>
      </w:r>
    </w:p>
    <w:p>
      <w:pPr>
        <w:pStyle w:val="Heading1"/>
      </w:pPr>
      <w:bookmarkStart w:id="25" w:name="sampx-and-sampy-are-the-names-of-the-two-vectors."/>
      <w:bookmarkEnd w:id="25"/>
      <w:r>
        <w:t xml:space="preserve">'sampx' and 'sampy' are the names of the two vectors.</w:t>
      </w:r>
    </w:p>
    <w:p>
      <w:pPr>
        <w:pStyle w:val="SourceCode"/>
      </w:pPr>
      <w:r>
        <w:rPr>
          <w:rStyle w:val="NormalTok"/>
        </w:rPr>
        <w:t xml:space="preserve">xam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am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here-i-have-created-two-new-vectors-xampx-and-xampy."/>
      <w:bookmarkEnd w:id="28"/>
      <w:r>
        <w:t xml:space="preserve">Here I have created two new vectors 'xampx' and 'xampy'.</w:t>
      </w:r>
    </w:p>
    <w:p>
      <w:pPr>
        <w:pStyle w:val="Heading1"/>
      </w:pPr>
      <w:bookmarkStart w:id="29" w:name="these-two-vectors-are-of-an-exponential-distribution"/>
      <w:bookmarkEnd w:id="29"/>
      <w:r>
        <w:t xml:space="preserve">These two vectors are of an exponential distribution</w:t>
      </w:r>
    </w:p>
    <w:p>
      <w:pPr>
        <w:pStyle w:val="Heading1"/>
      </w:pPr>
      <w:bookmarkStart w:id="30" w:name="i-used-to-rexp-function-to-generate-the-numbers-with-a-defined-mean."/>
      <w:bookmarkEnd w:id="30"/>
      <w:r>
        <w:t xml:space="preserve">I used to 'rexp' function to generate the numbers with a defined mean.</w:t>
      </w:r>
    </w:p>
    <w:p>
      <w:pPr>
        <w:pStyle w:val="Heading1"/>
      </w:pPr>
      <w:bookmarkStart w:id="31" w:name="i-then-tested-the-vectors-using-a-histogram-to-verify-that-the-distribution-was-indeed-exponential."/>
      <w:bookmarkEnd w:id="31"/>
      <w:r>
        <w:t xml:space="preserve">I then tested the vectors using a histogram to verify that the distribution was indeed exponential.</w:t>
      </w:r>
    </w:p>
    <w:p>
      <w:pPr>
        <w:pStyle w:val="Heading1"/>
      </w:pPr>
      <w:bookmarkStart w:id="32" w:name="now-that-we-have-four-vectors-two-of-normal-and-two-of-exponential-dist-we-can-apply-bootstap-technique-to-verify-that-the-outcomes-will-follow-central-limit-theorem"/>
      <w:bookmarkEnd w:id="32"/>
      <w:r>
        <w:t xml:space="preserve">Now that we have four vectors, two of normal and two of exponential dist, we can apply bootstap technique to verify that the outcomes will follow central limit theorem</w:t>
      </w:r>
    </w:p>
    <w:p>
      <w:pPr>
        <w:pStyle w:val="Heading1"/>
      </w:pPr>
      <w:bookmarkStart w:id="33" w:name="next-i-am-going-to-use-the-loop-function-to-produce-several-automated-iterations-and-calculate-the-means-of-each-iterations"/>
      <w:bookmarkEnd w:id="33"/>
      <w:r>
        <w:t xml:space="preserve">Next, I am going to use the loop function to produce several automated iterations and calculate the means of each iterations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boot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boot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px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x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mea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)}</w:t>
      </w:r>
    </w:p>
    <w:p>
      <w:pPr>
        <w:pStyle w:val="Heading1"/>
      </w:pPr>
      <w:bookmarkStart w:id="34" w:name="now-i-am-going-to-check-the-normality-of-the-result-bootmean"/>
      <w:bookmarkEnd w:id="34"/>
      <w:r>
        <w:t xml:space="preserve">now, I am going to check the normality of the result 'bootmean'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ootm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as-expected-the-results-from-bootmean-for-a-normal-distribution."/>
      <w:bookmarkEnd w:id="36"/>
      <w:r>
        <w:t xml:space="preserve">as expected, the results from bootmean for a normal distribution.</w:t>
      </w:r>
    </w:p>
    <w:p>
      <w:pPr>
        <w:pStyle w:val="Heading1"/>
      </w:pPr>
      <w:bookmarkStart w:id="37" w:name="this-was-doubly-expected----the-original-vector-from-which-the-sample-was-obtained-was-a-normal-distribution"/>
      <w:bookmarkEnd w:id="37"/>
      <w:r>
        <w:t xml:space="preserve">this was doubly expected -- The original vector from which the sample was obtained was a normal distribution</w:t>
      </w:r>
    </w:p>
    <w:p>
      <w:pPr>
        <w:pStyle w:val="Heading1"/>
      </w:pPr>
      <w:bookmarkStart w:id="38" w:name="now-i-will-repeat-the-process-for-sampy-the-other-normal-dist-vector-and-check-the-outcome"/>
      <w:bookmarkEnd w:id="38"/>
      <w:r>
        <w:t xml:space="preserve">Now I will repeat the process for 'sampy', the other normal dist vector, and check the outcome</w:t>
      </w:r>
    </w:p>
    <w:p>
      <w:pPr>
        <w:pStyle w:val="SourceCode"/>
      </w:pPr>
      <w:r>
        <w:rPr>
          <w:rStyle w:val="NormalTok"/>
        </w:rPr>
        <w:t xml:space="preserve">boot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mp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y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2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again-a-normal-distribution-is-realized."/>
      <w:bookmarkEnd w:id="40"/>
      <w:r>
        <w:t xml:space="preserve">Again, a normal distribution is realized.</w:t>
      </w:r>
    </w:p>
    <w:p>
      <w:pPr>
        <w:pStyle w:val="Heading1"/>
      </w:pPr>
      <w:bookmarkStart w:id="41" w:name="next-i-will-repeat-the-procedures-for-both-of-the-exponential-dist-vectors-xampx-and-xampy"/>
      <w:bookmarkEnd w:id="41"/>
      <w:r>
        <w:t xml:space="preserve">Next, I will repeat the procedures for both of the exponential dist vectors 'xampx' and 'xampy'</w:t>
      </w:r>
    </w:p>
    <w:p>
      <w:pPr>
        <w:pStyle w:val="SourceCode"/>
      </w:pPr>
      <w:r>
        <w:rPr>
          <w:rStyle w:val="NormalTok"/>
        </w:rPr>
        <w:t xml:space="preserve">bootme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ampx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ampx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3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3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here-are-the-results-from-the-vector-xampx-which-is-an-exponential-distribution."/>
      <w:bookmarkEnd w:id="43"/>
      <w:r>
        <w:t xml:space="preserve">Here are the results from the vector 'xampx', which is an exponential distribution.</w:t>
      </w:r>
    </w:p>
    <w:p>
      <w:pPr>
        <w:pStyle w:val="Heading1"/>
      </w:pPr>
      <w:bookmarkStart w:id="44" w:name="we-can-see-that-the-histogram-approaches-normality"/>
      <w:bookmarkEnd w:id="44"/>
      <w:r>
        <w:t xml:space="preserve">We can see that the histogram approaches normality</w:t>
      </w:r>
    </w:p>
    <w:p>
      <w:pPr>
        <w:pStyle w:val="Heading1"/>
      </w:pPr>
      <w:bookmarkStart w:id="45" w:name="this-helps-visualize-the-concept-of-central-limit-theorem"/>
      <w:bookmarkEnd w:id="45"/>
      <w:r>
        <w:t xml:space="preserve">This helps visualize the concept of central limit theorem</w:t>
      </w:r>
    </w:p>
    <w:p>
      <w:pPr>
        <w:pStyle w:val="Heading1"/>
      </w:pPr>
      <w:bookmarkStart w:id="46" w:name="even-though-our-original-data-set-was-of-exponential-dist-when-we-sampled-from-that-over-and-over-the-plotted-means-produce-a-histogram-that-approaches-normality."/>
      <w:bookmarkEnd w:id="46"/>
      <w:r>
        <w:t xml:space="preserve">Even though our original data set was of exponential dist, when we sampled from that over and over, the plotted means produce a histogram that approaches normality.</w:t>
      </w:r>
    </w:p>
    <w:p>
      <w:pPr>
        <w:pStyle w:val="Heading1"/>
      </w:pPr>
      <w:bookmarkStart w:id="47" w:name="now-i-will-show-this-concept-again-with-the-other-exponential-dist-vector-xampy"/>
      <w:bookmarkEnd w:id="47"/>
      <w:r>
        <w:t xml:space="preserve">Now, I will show this concept again with the other exponential dist vector 'xampy'</w:t>
      </w:r>
    </w:p>
    <w:p>
      <w:pPr>
        <w:pStyle w:val="SourceCode"/>
      </w:pPr>
      <w:r>
        <w:rPr>
          <w:rStyle w:val="NormalTok"/>
        </w:rPr>
        <w:t xml:space="preserve">bootmea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samp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amp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ampy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ean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ample4)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bootstrap-success"/>
      <w:bookmarkEnd w:id="49"/>
      <w:r>
        <w:t xml:space="preserve">bootstrap success!</w:t>
      </w:r>
    </w:p>
    <w:p>
      <w:pPr>
        <w:pStyle w:val="Heading1"/>
      </w:pPr>
      <w:bookmarkStart w:id="50" w:name="again-we-see-that-the-results-produce-a-histogram-that-approaches-normality.-these-two-histograms-are-quite-different-and-shows-how-regardless-of-the-distribution-of-the-original-data-bootstrapping-will-yield-a-normal-dist"/>
      <w:bookmarkEnd w:id="50"/>
      <w:r>
        <w:t xml:space="preserve">again, we see that the results produce a histogram that approaches normality. These two histograms are quite different, and shows how regardless of the distribution of the original data, bootstrapping will yield a normal dist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amp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mean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strapE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t remote add origin</w:t>
      </w:r>
      <w:r>
        <w:t xml:space="preserve"> </w:t>
      </w:r>
      <w:hyperlink r:id="rId52">
        <w:r>
          <w:rPr>
            <w:rStyle w:val="Hyperlink"/>
          </w:rPr>
          <w:t xml:space="preserve">git@github.com</w:t>
        </w:r>
      </w:hyperlink>
      <w:r>
        <w:t xml:space="preserve">:CKTippett/bootstrap.git git push -u origin mas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6cba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52" Target="mailto:git@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mailto:git@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</dc:title>
  <dc:creator>Clinton Tippett</dc:creator>
</cp:coreProperties>
</file>